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2C2C" w:rsidRPr="00742C4A" w:rsidRDefault="0096091B" w:rsidP="00E70641">
      <w:pPr>
        <w:rPr>
          <w:rFonts w:cs="Arial"/>
        </w:rPr>
      </w:pPr>
      <w:r>
        <w:rPr>
          <w:rFonts w:cs="Arial"/>
        </w:rPr>
        <w:t>BDA Troubleshooting Notes</w:t>
      </w:r>
    </w:p>
    <w:p w:rsidR="00732C2C" w:rsidRPr="00742C4A" w:rsidRDefault="00732C2C" w:rsidP="00E70641">
      <w:pPr>
        <w:rPr>
          <w:rFonts w:cs="Arial"/>
        </w:rPr>
      </w:pPr>
      <w:r w:rsidRPr="00742C4A">
        <w:rPr>
          <w:rFonts w:cs="Arial"/>
        </w:rPr>
        <w:t>Current BDA version: v4.14 OL7 (no Kerberos)</w:t>
      </w:r>
    </w:p>
    <w:p w:rsidR="00732C2C" w:rsidRDefault="00732C2C" w:rsidP="00E70641">
      <w:pPr>
        <w:rPr>
          <w:rFonts w:cs="Arial"/>
        </w:rPr>
      </w:pPr>
      <w:r w:rsidRPr="00742C4A">
        <w:rPr>
          <w:rFonts w:cs="Arial"/>
        </w:rPr>
        <w:t>Last updated by: Chujun (25/11/2019)</w:t>
      </w:r>
    </w:p>
    <w:p w:rsidR="00742C4A" w:rsidRPr="00742C4A" w:rsidRDefault="00742C4A" w:rsidP="00E70641">
      <w:pPr>
        <w:rPr>
          <w:rFonts w:cs="Arial"/>
        </w:rPr>
      </w:pPr>
      <w:r>
        <w:rPr>
          <w:rFonts w:cs="Arial"/>
        </w:rPr>
        <w:t>Title format: Title name – the last updated date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SG" w:eastAsia="zh-CN"/>
        </w:rPr>
        <w:id w:val="192368584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A4002F" w:rsidRPr="00742C4A" w:rsidRDefault="00A4002F">
          <w:pPr>
            <w:pStyle w:val="TOCHeading"/>
            <w:rPr>
              <w:b/>
              <w:color w:val="000000" w:themeColor="text1"/>
              <w:u w:val="single"/>
            </w:rPr>
          </w:pPr>
          <w:r w:rsidRPr="00742C4A">
            <w:rPr>
              <w:b/>
              <w:color w:val="000000" w:themeColor="text1"/>
              <w:u w:val="single"/>
            </w:rPr>
            <w:t>Contents</w:t>
          </w:r>
        </w:p>
        <w:p w:rsidR="001F6168" w:rsidRDefault="00A4002F">
          <w:pPr>
            <w:pStyle w:val="TOC1"/>
            <w:tabs>
              <w:tab w:val="right" w:leader="dot" w:pos="9866"/>
            </w:tabs>
            <w:rPr>
              <w:noProof/>
            </w:rPr>
          </w:pPr>
          <w:r w:rsidRPr="00742C4A">
            <w:rPr>
              <w:b/>
              <w:bCs/>
              <w:noProof/>
            </w:rPr>
            <w:fldChar w:fldCharType="begin"/>
          </w:r>
          <w:r w:rsidRPr="00742C4A">
            <w:rPr>
              <w:b/>
              <w:bCs/>
              <w:noProof/>
            </w:rPr>
            <w:instrText xml:space="preserve"> TOC \o "1-3" \h \z \u </w:instrText>
          </w:r>
          <w:r w:rsidRPr="00742C4A">
            <w:rPr>
              <w:b/>
              <w:bCs/>
              <w:noProof/>
            </w:rPr>
            <w:fldChar w:fldCharType="separate"/>
          </w:r>
          <w:hyperlink w:anchor="_Toc26443830" w:history="1">
            <w:r w:rsidR="001F6168" w:rsidRPr="00C143A2">
              <w:rPr>
                <w:rStyle w:val="Hyperlink"/>
                <w:noProof/>
              </w:rPr>
              <w:t>Accumulo (1.7.2)</w:t>
            </w:r>
            <w:r w:rsidR="001F6168">
              <w:rPr>
                <w:noProof/>
                <w:webHidden/>
              </w:rPr>
              <w:tab/>
            </w:r>
            <w:r w:rsidR="001F6168">
              <w:rPr>
                <w:noProof/>
                <w:webHidden/>
              </w:rPr>
              <w:fldChar w:fldCharType="begin"/>
            </w:r>
            <w:r w:rsidR="001F6168">
              <w:rPr>
                <w:noProof/>
                <w:webHidden/>
              </w:rPr>
              <w:instrText xml:space="preserve"> PAGEREF _Toc26443830 \h </w:instrText>
            </w:r>
            <w:r w:rsidR="001F6168">
              <w:rPr>
                <w:noProof/>
                <w:webHidden/>
              </w:rPr>
            </w:r>
            <w:r w:rsidR="001F6168">
              <w:rPr>
                <w:noProof/>
                <w:webHidden/>
              </w:rPr>
              <w:fldChar w:fldCharType="separate"/>
            </w:r>
            <w:r w:rsidR="001F6168">
              <w:rPr>
                <w:noProof/>
                <w:webHidden/>
              </w:rPr>
              <w:t>2</w:t>
            </w:r>
            <w:r w:rsidR="001F6168">
              <w:rPr>
                <w:noProof/>
                <w:webHidden/>
              </w:rPr>
              <w:fldChar w:fldCharType="end"/>
            </w:r>
          </w:hyperlink>
        </w:p>
        <w:p w:rsidR="001F6168" w:rsidRDefault="00081202">
          <w:pPr>
            <w:pStyle w:val="TOC2"/>
            <w:tabs>
              <w:tab w:val="right" w:leader="dot" w:pos="9866"/>
            </w:tabs>
            <w:rPr>
              <w:noProof/>
            </w:rPr>
          </w:pPr>
          <w:hyperlink w:anchor="_Toc26443831" w:history="1">
            <w:r w:rsidR="001F6168" w:rsidRPr="00C143A2">
              <w:rPr>
                <w:rStyle w:val="Hyperlink"/>
                <w:noProof/>
              </w:rPr>
              <w:t>Installation Steps for Accumulo - 27/11/2019</w:t>
            </w:r>
            <w:r w:rsidR="001F6168">
              <w:rPr>
                <w:noProof/>
                <w:webHidden/>
              </w:rPr>
              <w:tab/>
            </w:r>
            <w:r w:rsidR="001F6168">
              <w:rPr>
                <w:noProof/>
                <w:webHidden/>
              </w:rPr>
              <w:fldChar w:fldCharType="begin"/>
            </w:r>
            <w:r w:rsidR="001F6168">
              <w:rPr>
                <w:noProof/>
                <w:webHidden/>
              </w:rPr>
              <w:instrText xml:space="preserve"> PAGEREF _Toc26443831 \h </w:instrText>
            </w:r>
            <w:r w:rsidR="001F6168">
              <w:rPr>
                <w:noProof/>
                <w:webHidden/>
              </w:rPr>
            </w:r>
            <w:r w:rsidR="001F6168">
              <w:rPr>
                <w:noProof/>
                <w:webHidden/>
              </w:rPr>
              <w:fldChar w:fldCharType="separate"/>
            </w:r>
            <w:r w:rsidR="001F6168">
              <w:rPr>
                <w:noProof/>
                <w:webHidden/>
              </w:rPr>
              <w:t>2</w:t>
            </w:r>
            <w:r w:rsidR="001F6168">
              <w:rPr>
                <w:noProof/>
                <w:webHidden/>
              </w:rPr>
              <w:fldChar w:fldCharType="end"/>
            </w:r>
          </w:hyperlink>
        </w:p>
        <w:p w:rsidR="001F6168" w:rsidRDefault="00081202">
          <w:pPr>
            <w:pStyle w:val="TOC2"/>
            <w:tabs>
              <w:tab w:val="right" w:leader="dot" w:pos="9866"/>
            </w:tabs>
            <w:rPr>
              <w:noProof/>
            </w:rPr>
          </w:pPr>
          <w:hyperlink w:anchor="_Toc26443832" w:history="1">
            <w:r w:rsidR="001F6168" w:rsidRPr="00C143A2">
              <w:rPr>
                <w:rStyle w:val="Hyperlink"/>
                <w:noProof/>
              </w:rPr>
              <w:t>Installation: Tablet Server is not able to start up – 26/11/2019</w:t>
            </w:r>
            <w:r w:rsidR="001F6168">
              <w:rPr>
                <w:noProof/>
                <w:webHidden/>
              </w:rPr>
              <w:tab/>
            </w:r>
            <w:r w:rsidR="001F6168">
              <w:rPr>
                <w:noProof/>
                <w:webHidden/>
              </w:rPr>
              <w:fldChar w:fldCharType="begin"/>
            </w:r>
            <w:r w:rsidR="001F6168">
              <w:rPr>
                <w:noProof/>
                <w:webHidden/>
              </w:rPr>
              <w:instrText xml:space="preserve"> PAGEREF _Toc26443832 \h </w:instrText>
            </w:r>
            <w:r w:rsidR="001F6168">
              <w:rPr>
                <w:noProof/>
                <w:webHidden/>
              </w:rPr>
            </w:r>
            <w:r w:rsidR="001F6168">
              <w:rPr>
                <w:noProof/>
                <w:webHidden/>
              </w:rPr>
              <w:fldChar w:fldCharType="separate"/>
            </w:r>
            <w:r w:rsidR="001F6168">
              <w:rPr>
                <w:noProof/>
                <w:webHidden/>
              </w:rPr>
              <w:t>2</w:t>
            </w:r>
            <w:r w:rsidR="001F6168">
              <w:rPr>
                <w:noProof/>
                <w:webHidden/>
              </w:rPr>
              <w:fldChar w:fldCharType="end"/>
            </w:r>
          </w:hyperlink>
        </w:p>
        <w:p w:rsidR="001F6168" w:rsidRDefault="00081202">
          <w:pPr>
            <w:pStyle w:val="TOC2"/>
            <w:tabs>
              <w:tab w:val="right" w:leader="dot" w:pos="9866"/>
            </w:tabs>
            <w:rPr>
              <w:noProof/>
            </w:rPr>
          </w:pPr>
          <w:hyperlink w:anchor="_Toc26443833" w:history="1">
            <w:r w:rsidR="001F6168" w:rsidRPr="00C143A2">
              <w:rPr>
                <w:rStyle w:val="Hyperlink"/>
                <w:noProof/>
              </w:rPr>
              <w:t>Installation: Tracer Server is not able to start up – 27/11/2019</w:t>
            </w:r>
            <w:r w:rsidR="001F6168">
              <w:rPr>
                <w:noProof/>
                <w:webHidden/>
              </w:rPr>
              <w:tab/>
            </w:r>
            <w:r w:rsidR="001F6168">
              <w:rPr>
                <w:noProof/>
                <w:webHidden/>
              </w:rPr>
              <w:fldChar w:fldCharType="begin"/>
            </w:r>
            <w:r w:rsidR="001F6168">
              <w:rPr>
                <w:noProof/>
                <w:webHidden/>
              </w:rPr>
              <w:instrText xml:space="preserve"> PAGEREF _Toc26443833 \h </w:instrText>
            </w:r>
            <w:r w:rsidR="001F6168">
              <w:rPr>
                <w:noProof/>
                <w:webHidden/>
              </w:rPr>
            </w:r>
            <w:r w:rsidR="001F6168">
              <w:rPr>
                <w:noProof/>
                <w:webHidden/>
              </w:rPr>
              <w:fldChar w:fldCharType="separate"/>
            </w:r>
            <w:r w:rsidR="001F6168">
              <w:rPr>
                <w:noProof/>
                <w:webHidden/>
              </w:rPr>
              <w:t>2</w:t>
            </w:r>
            <w:r w:rsidR="001F6168">
              <w:rPr>
                <w:noProof/>
                <w:webHidden/>
              </w:rPr>
              <w:fldChar w:fldCharType="end"/>
            </w:r>
          </w:hyperlink>
        </w:p>
        <w:p w:rsidR="001F6168" w:rsidRDefault="00081202">
          <w:pPr>
            <w:pStyle w:val="TOC1"/>
            <w:tabs>
              <w:tab w:val="right" w:leader="dot" w:pos="9866"/>
            </w:tabs>
            <w:rPr>
              <w:noProof/>
            </w:rPr>
          </w:pPr>
          <w:hyperlink w:anchor="_Toc26443834" w:history="1">
            <w:r w:rsidR="001F6168" w:rsidRPr="00C143A2">
              <w:rPr>
                <w:rStyle w:val="Hyperlink"/>
                <w:noProof/>
              </w:rPr>
              <w:t>Zeppelin (0.8.2)</w:t>
            </w:r>
            <w:r w:rsidR="001F6168">
              <w:rPr>
                <w:noProof/>
                <w:webHidden/>
              </w:rPr>
              <w:tab/>
            </w:r>
            <w:r w:rsidR="001F6168">
              <w:rPr>
                <w:noProof/>
                <w:webHidden/>
              </w:rPr>
              <w:fldChar w:fldCharType="begin"/>
            </w:r>
            <w:r w:rsidR="001F6168">
              <w:rPr>
                <w:noProof/>
                <w:webHidden/>
              </w:rPr>
              <w:instrText xml:space="preserve"> PAGEREF _Toc26443834 \h </w:instrText>
            </w:r>
            <w:r w:rsidR="001F6168">
              <w:rPr>
                <w:noProof/>
                <w:webHidden/>
              </w:rPr>
            </w:r>
            <w:r w:rsidR="001F6168">
              <w:rPr>
                <w:noProof/>
                <w:webHidden/>
              </w:rPr>
              <w:fldChar w:fldCharType="separate"/>
            </w:r>
            <w:r w:rsidR="001F6168">
              <w:rPr>
                <w:noProof/>
                <w:webHidden/>
              </w:rPr>
              <w:t>4</w:t>
            </w:r>
            <w:r w:rsidR="001F6168">
              <w:rPr>
                <w:noProof/>
                <w:webHidden/>
              </w:rPr>
              <w:fldChar w:fldCharType="end"/>
            </w:r>
          </w:hyperlink>
        </w:p>
        <w:p w:rsidR="001F6168" w:rsidRDefault="00081202">
          <w:pPr>
            <w:pStyle w:val="TOC1"/>
            <w:tabs>
              <w:tab w:val="right" w:leader="dot" w:pos="9866"/>
            </w:tabs>
            <w:rPr>
              <w:noProof/>
            </w:rPr>
          </w:pPr>
          <w:hyperlink w:anchor="_Toc26443835" w:history="1">
            <w:r w:rsidR="001F6168" w:rsidRPr="00C143A2">
              <w:rPr>
                <w:rStyle w:val="Hyperlink"/>
                <w:noProof/>
              </w:rPr>
              <w:t>DCLI Utility</w:t>
            </w:r>
            <w:r w:rsidR="001F6168">
              <w:rPr>
                <w:noProof/>
                <w:webHidden/>
              </w:rPr>
              <w:tab/>
            </w:r>
            <w:r w:rsidR="001F6168">
              <w:rPr>
                <w:noProof/>
                <w:webHidden/>
              </w:rPr>
              <w:fldChar w:fldCharType="begin"/>
            </w:r>
            <w:r w:rsidR="001F6168">
              <w:rPr>
                <w:noProof/>
                <w:webHidden/>
              </w:rPr>
              <w:instrText xml:space="preserve"> PAGEREF _Toc26443835 \h </w:instrText>
            </w:r>
            <w:r w:rsidR="001F6168">
              <w:rPr>
                <w:noProof/>
                <w:webHidden/>
              </w:rPr>
            </w:r>
            <w:r w:rsidR="001F6168">
              <w:rPr>
                <w:noProof/>
                <w:webHidden/>
              </w:rPr>
              <w:fldChar w:fldCharType="separate"/>
            </w:r>
            <w:r w:rsidR="001F6168">
              <w:rPr>
                <w:noProof/>
                <w:webHidden/>
              </w:rPr>
              <w:t>4</w:t>
            </w:r>
            <w:r w:rsidR="001F6168">
              <w:rPr>
                <w:noProof/>
                <w:webHidden/>
              </w:rPr>
              <w:fldChar w:fldCharType="end"/>
            </w:r>
          </w:hyperlink>
        </w:p>
        <w:p w:rsidR="001F6168" w:rsidRDefault="00081202">
          <w:pPr>
            <w:pStyle w:val="TOC2"/>
            <w:tabs>
              <w:tab w:val="right" w:leader="dot" w:pos="9866"/>
            </w:tabs>
            <w:rPr>
              <w:noProof/>
            </w:rPr>
          </w:pPr>
          <w:hyperlink w:anchor="_Toc26443836" w:history="1">
            <w:r w:rsidR="001F6168" w:rsidRPr="00C143A2">
              <w:rPr>
                <w:rStyle w:val="Hyperlink"/>
                <w:noProof/>
              </w:rPr>
              <w:t>Error: SyntaxError: invalid syntax - 27/11/2019</w:t>
            </w:r>
            <w:r w:rsidR="001F6168">
              <w:rPr>
                <w:noProof/>
                <w:webHidden/>
              </w:rPr>
              <w:tab/>
            </w:r>
            <w:r w:rsidR="001F6168">
              <w:rPr>
                <w:noProof/>
                <w:webHidden/>
              </w:rPr>
              <w:fldChar w:fldCharType="begin"/>
            </w:r>
            <w:r w:rsidR="001F6168">
              <w:rPr>
                <w:noProof/>
                <w:webHidden/>
              </w:rPr>
              <w:instrText xml:space="preserve"> PAGEREF _Toc26443836 \h </w:instrText>
            </w:r>
            <w:r w:rsidR="001F6168">
              <w:rPr>
                <w:noProof/>
                <w:webHidden/>
              </w:rPr>
            </w:r>
            <w:r w:rsidR="001F6168">
              <w:rPr>
                <w:noProof/>
                <w:webHidden/>
              </w:rPr>
              <w:fldChar w:fldCharType="separate"/>
            </w:r>
            <w:r w:rsidR="001F6168">
              <w:rPr>
                <w:noProof/>
                <w:webHidden/>
              </w:rPr>
              <w:t>4</w:t>
            </w:r>
            <w:r w:rsidR="001F6168">
              <w:rPr>
                <w:noProof/>
                <w:webHidden/>
              </w:rPr>
              <w:fldChar w:fldCharType="end"/>
            </w:r>
          </w:hyperlink>
        </w:p>
        <w:p w:rsidR="001F6168" w:rsidRDefault="00081202">
          <w:pPr>
            <w:pStyle w:val="TOC1"/>
            <w:tabs>
              <w:tab w:val="right" w:leader="dot" w:pos="9866"/>
            </w:tabs>
            <w:rPr>
              <w:noProof/>
            </w:rPr>
          </w:pPr>
          <w:hyperlink w:anchor="_Toc26443837" w:history="1">
            <w:r w:rsidR="001F6168" w:rsidRPr="00C143A2">
              <w:rPr>
                <w:rStyle w:val="Hyperlink"/>
                <w:noProof/>
              </w:rPr>
              <w:t>YUM Package</w:t>
            </w:r>
            <w:r w:rsidR="001F6168">
              <w:rPr>
                <w:noProof/>
                <w:webHidden/>
              </w:rPr>
              <w:tab/>
            </w:r>
            <w:r w:rsidR="001F6168">
              <w:rPr>
                <w:noProof/>
                <w:webHidden/>
              </w:rPr>
              <w:fldChar w:fldCharType="begin"/>
            </w:r>
            <w:r w:rsidR="001F6168">
              <w:rPr>
                <w:noProof/>
                <w:webHidden/>
              </w:rPr>
              <w:instrText xml:space="preserve"> PAGEREF _Toc26443837 \h </w:instrText>
            </w:r>
            <w:r w:rsidR="001F6168">
              <w:rPr>
                <w:noProof/>
                <w:webHidden/>
              </w:rPr>
            </w:r>
            <w:r w:rsidR="001F6168">
              <w:rPr>
                <w:noProof/>
                <w:webHidden/>
              </w:rPr>
              <w:fldChar w:fldCharType="separate"/>
            </w:r>
            <w:r w:rsidR="001F6168">
              <w:rPr>
                <w:noProof/>
                <w:webHidden/>
              </w:rPr>
              <w:t>4</w:t>
            </w:r>
            <w:r w:rsidR="001F6168">
              <w:rPr>
                <w:noProof/>
                <w:webHidden/>
              </w:rPr>
              <w:fldChar w:fldCharType="end"/>
            </w:r>
          </w:hyperlink>
        </w:p>
        <w:p w:rsidR="001F6168" w:rsidRDefault="00081202">
          <w:pPr>
            <w:pStyle w:val="TOC2"/>
            <w:tabs>
              <w:tab w:val="right" w:leader="dot" w:pos="9866"/>
            </w:tabs>
            <w:rPr>
              <w:noProof/>
            </w:rPr>
          </w:pPr>
          <w:hyperlink w:anchor="_Toc26443838" w:history="1">
            <w:r w:rsidR="001F6168" w:rsidRPr="00C143A2">
              <w:rPr>
                <w:rStyle w:val="Hyperlink"/>
                <w:noProof/>
              </w:rPr>
              <w:t>Error: No package &lt;thePacketName&gt; available – for all packages – 05/12/2019</w:t>
            </w:r>
            <w:r w:rsidR="001F6168">
              <w:rPr>
                <w:noProof/>
                <w:webHidden/>
              </w:rPr>
              <w:tab/>
            </w:r>
            <w:r w:rsidR="001F6168">
              <w:rPr>
                <w:noProof/>
                <w:webHidden/>
              </w:rPr>
              <w:fldChar w:fldCharType="begin"/>
            </w:r>
            <w:r w:rsidR="001F6168">
              <w:rPr>
                <w:noProof/>
                <w:webHidden/>
              </w:rPr>
              <w:instrText xml:space="preserve"> PAGEREF _Toc26443838 \h </w:instrText>
            </w:r>
            <w:r w:rsidR="001F6168">
              <w:rPr>
                <w:noProof/>
                <w:webHidden/>
              </w:rPr>
            </w:r>
            <w:r w:rsidR="001F6168">
              <w:rPr>
                <w:noProof/>
                <w:webHidden/>
              </w:rPr>
              <w:fldChar w:fldCharType="separate"/>
            </w:r>
            <w:r w:rsidR="001F6168">
              <w:rPr>
                <w:noProof/>
                <w:webHidden/>
              </w:rPr>
              <w:t>4</w:t>
            </w:r>
            <w:r w:rsidR="001F6168">
              <w:rPr>
                <w:noProof/>
                <w:webHidden/>
              </w:rPr>
              <w:fldChar w:fldCharType="end"/>
            </w:r>
          </w:hyperlink>
        </w:p>
        <w:p w:rsidR="00A4002F" w:rsidRDefault="00A4002F">
          <w:pPr>
            <w:rPr>
              <w:b/>
              <w:bCs/>
              <w:noProof/>
            </w:rPr>
          </w:pPr>
          <w:r w:rsidRPr="00742C4A">
            <w:rPr>
              <w:b/>
              <w:bCs/>
              <w:noProof/>
            </w:rPr>
            <w:fldChar w:fldCharType="end"/>
          </w:r>
        </w:p>
      </w:sdtContent>
    </w:sdt>
    <w:p w:rsidR="00732C2C" w:rsidRPr="00A4002F" w:rsidRDefault="00732C2C">
      <w:pPr>
        <w:rPr>
          <w:b/>
          <w:bCs/>
          <w:noProof/>
        </w:rPr>
      </w:pPr>
      <w:r>
        <w:rPr>
          <w:rFonts w:cs="Arial"/>
          <w:sz w:val="24"/>
          <w:szCs w:val="24"/>
        </w:rPr>
        <w:br w:type="page"/>
      </w:r>
    </w:p>
    <w:p w:rsidR="00732C2C" w:rsidRDefault="0096091B" w:rsidP="00732C2C">
      <w:pPr>
        <w:pStyle w:val="Heading1"/>
      </w:pPr>
      <w:bookmarkStart w:id="0" w:name="_Toc26443830"/>
      <w:r>
        <w:lastRenderedPageBreak/>
        <w:t>Accumulo (1.7.2)</w:t>
      </w:r>
      <w:bookmarkEnd w:id="0"/>
      <w:r>
        <w:t xml:space="preserve"> </w:t>
      </w:r>
    </w:p>
    <w:p w:rsidR="00A4002F" w:rsidRDefault="0096091B" w:rsidP="00A4002F">
      <w:pPr>
        <w:pStyle w:val="Heading2"/>
      </w:pPr>
      <w:bookmarkStart w:id="1" w:name="_Toc26443831"/>
      <w:r>
        <w:t>Installation Steps for Accumulo - 27</w:t>
      </w:r>
      <w:r w:rsidR="00742C4A">
        <w:t>/11/2019</w:t>
      </w:r>
      <w:bookmarkEnd w:id="1"/>
    </w:p>
    <w:p w:rsidR="0096091B" w:rsidRDefault="0096091B" w:rsidP="0096091B">
      <w:r>
        <w:t xml:space="preserve">Refer to </w:t>
      </w:r>
      <w:hyperlink r:id="rId8" w:history="1">
        <w:r w:rsidRPr="00FC5C41">
          <w:rPr>
            <w:rStyle w:val="Hyperlink"/>
          </w:rPr>
          <w:t>https://docs.cloudera.com/content/www/en-us/documentation/other/accumulo/1-7-2/PDF/Apache-Accumulo-Installation-Guide-1-7-2.pdf</w:t>
        </w:r>
      </w:hyperlink>
    </w:p>
    <w:p w:rsidR="00F96C5B" w:rsidRDefault="00F96C5B" w:rsidP="0096091B"/>
    <w:p w:rsidR="0096091B" w:rsidRDefault="0096091B" w:rsidP="0096091B">
      <w:pPr>
        <w:pStyle w:val="Heading2"/>
      </w:pPr>
      <w:bookmarkStart w:id="2" w:name="_Toc26443832"/>
      <w:r w:rsidRPr="0096091B">
        <w:rPr>
          <w:rStyle w:val="Heading2Char"/>
          <w:b/>
        </w:rPr>
        <w:t>Installation: Tablet Server is not able to start up – 26/11/</w:t>
      </w:r>
      <w:r w:rsidRPr="0096091B">
        <w:t>2019</w:t>
      </w:r>
      <w:bookmarkEnd w:id="2"/>
    </w:p>
    <w:p w:rsidR="0096091B" w:rsidRDefault="0096091B" w:rsidP="005A4A3C">
      <w:pPr>
        <w:spacing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89560</wp:posOffset>
                </wp:positionV>
                <wp:extent cx="6229350" cy="1404620"/>
                <wp:effectExtent l="0" t="0" r="19050" b="2794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3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6091B" w:rsidRDefault="0096091B" w:rsidP="0096091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sed: can't read /run/cloudera-scm-agent/process/299-accumulo16-ACCUMULO16_TSERVER/log4j.properties: </w:t>
                            </w:r>
                            <w:r w:rsidRPr="005A4A3C">
                              <w:rPr>
                                <w:rFonts w:ascii="Calibri" w:hAnsi="Calibri"/>
                                <w:color w:val="FF0000"/>
                                <w:sz w:val="22"/>
                                <w:szCs w:val="22"/>
                                <w:u w:val="single"/>
                                <w:lang w:val="en-US"/>
                              </w:rPr>
                              <w:t>No such file or directory</w:t>
                            </w:r>
                          </w:p>
                          <w:p w:rsidR="0096091B" w:rsidRDefault="0096091B" w:rsidP="0096091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+ cat /run/cloudera-scm-agent/process/299-accumulo16-ACCUMULO16_TSERVER/scripts/generic_extra_log4j.properties</w:t>
                            </w:r>
                          </w:p>
                          <w:p w:rsidR="0096091B" w:rsidRPr="0096091B" w:rsidRDefault="0096091B" w:rsidP="0096091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+ mv /run/cloudera-scm-agent/process/299-accumulo16-ACCUMULO16_TSERVER/log4j.properties /run/cloudera-scm-agent/process/299-accumulo16-ACCUMULO16_TSERVER/generic_logger.propert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9.3pt;margin-top:22.8pt;width:490.5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">
                <v:textbox style="mso-fit-shape-to-text:t">
                  <w:txbxContent>
                    <w:p w:rsidR="0096091B" w:rsidRDefault="0096091B" w:rsidP="0096091B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sed: can't read /run/cloudera-scm-agent/process/299-accumulo16-ACCUMULO16_TSERVER/log4j.properties: </w:t>
                      </w:r>
                      <w:r w:rsidRPr="005A4A3C">
                        <w:rPr>
                          <w:rFonts w:ascii="Calibri" w:hAnsi="Calibri"/>
                          <w:color w:val="FF0000"/>
                          <w:sz w:val="22"/>
                          <w:szCs w:val="22"/>
                          <w:u w:val="single"/>
                          <w:lang w:val="en-US"/>
                        </w:rPr>
                        <w:t>No such file or directory</w:t>
                      </w:r>
                    </w:p>
                    <w:p w:rsidR="0096091B" w:rsidRDefault="0096091B" w:rsidP="0096091B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+ cat /run/cloudera-scm-agent/process/299-accumulo16-ACCUMULO16_TSERVER/scripts/generic_extra_log4j.properties</w:t>
                      </w:r>
                    </w:p>
                    <w:p w:rsidR="0096091B" w:rsidRPr="0096091B" w:rsidRDefault="0096091B" w:rsidP="0096091B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+ mv /run/cloudera-scm-agent/process/299-accumulo16-ACCUMULO16_TSERVER/log4j.properties /run/cloudera-scm-agent/process/299-accumulo16-ACCUMULO16_TSERVER/generic_logger.propertie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Cloudera Manager Error Message: (stderr)</w:t>
      </w:r>
    </w:p>
    <w:p w:rsidR="005A4A3C" w:rsidRDefault="0096091B" w:rsidP="005A4A3C">
      <w:pPr>
        <w:spacing w:line="240" w:lineRule="auto"/>
      </w:pPr>
      <w:r>
        <w:t>**This is not the root cause, it is a com</w:t>
      </w:r>
      <w:r w:rsidR="005A4A3C">
        <w:t>mon error message for Accumulo.</w:t>
      </w:r>
    </w:p>
    <w:p w:rsidR="005A4A3C" w:rsidRDefault="005A4A3C" w:rsidP="005A4A3C">
      <w:pPr>
        <w:spacing w:line="240" w:lineRule="auto"/>
      </w:pPr>
      <w:r>
        <w:t>The actual root cause can find in /var/log/accumulo/tserver-hostname,</w: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30D0F05" wp14:editId="1705F67B">
                <wp:simplePos x="0" y="0"/>
                <wp:positionH relativeFrom="margin">
                  <wp:align>left</wp:align>
                </wp:positionH>
                <wp:positionV relativeFrom="paragraph">
                  <wp:posOffset>271780</wp:posOffset>
                </wp:positionV>
                <wp:extent cx="6229350" cy="657225"/>
                <wp:effectExtent l="0" t="0" r="19050" b="28575"/>
                <wp:wrapTopAndBottom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350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A4A3C" w:rsidRDefault="005A4A3C" w:rsidP="005A4A3C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2019-11-26 16:00:07,644 [tserver.TabletServer] ERROR: Uncaught exception in TabletServer.main, exiting</w:t>
                            </w:r>
                          </w:p>
                          <w:p w:rsidR="005A4A3C" w:rsidRPr="0096091B" w:rsidRDefault="005A4A3C" w:rsidP="005A4A3C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java.lang.IllegalArgumentException: </w:t>
                            </w:r>
                            <w:r w:rsidRPr="005A4A3C">
                              <w:rPr>
                                <w:rFonts w:ascii="Calibri" w:hAnsi="Calibri"/>
                                <w:color w:val="FF0000"/>
                                <w:sz w:val="22"/>
                                <w:szCs w:val="22"/>
                                <w:u w:val="single"/>
                                <w:lang w:val="en-US"/>
                              </w:rPr>
                              <w:t>Block cache sizes</w:t>
                            </w: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 1,073,741,824 and mutation queue size 52,428,800 is too large for this JVM configuration 518,979,58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0D0F05" id="_x0000_s1027" type="#_x0000_t202" style="position:absolute;margin-left:0;margin-top:21.4pt;width:490.5pt;height:51.7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">
                <v:textbox>
                  <w:txbxContent>
                    <w:p w:rsidR="005A4A3C" w:rsidRDefault="005A4A3C" w:rsidP="005A4A3C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2019-11-26 16:00:07,644 [tserver.TabletServer] ERROR: Uncaught exception in TabletServer.main, exiting</w:t>
                      </w:r>
                    </w:p>
                    <w:p w:rsidR="005A4A3C" w:rsidRPr="0096091B" w:rsidRDefault="005A4A3C" w:rsidP="005A4A3C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java.lang.IllegalArgumentException: </w:t>
                      </w:r>
                      <w:r w:rsidRPr="005A4A3C">
                        <w:rPr>
                          <w:rFonts w:ascii="Calibri" w:hAnsi="Calibri"/>
                          <w:color w:val="FF0000"/>
                          <w:sz w:val="22"/>
                          <w:szCs w:val="22"/>
                          <w:u w:val="single"/>
                          <w:lang w:val="en-US"/>
                        </w:rPr>
                        <w:t>Block cache sizes</w:t>
                      </w: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 1,073,741,824 and mutation queue size 52,428,800 is too large for this JVM configuration 518,979,584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 xml:space="preserve"> the error message:</w:t>
      </w:r>
    </w:p>
    <w:p w:rsidR="005A4A3C" w:rsidRPr="005A4A3C" w:rsidRDefault="005A4A3C" w:rsidP="005A4A3C">
      <w:pPr>
        <w:spacing w:line="240" w:lineRule="auto"/>
        <w:rPr>
          <w:u w:val="single"/>
        </w:rPr>
      </w:pPr>
      <w:r w:rsidRPr="005A4A3C">
        <w:rPr>
          <w:u w:val="single"/>
        </w:rPr>
        <w:t>Solution:</w:t>
      </w:r>
    </w:p>
    <w:p w:rsidR="005A4A3C" w:rsidRDefault="005A4A3C" w:rsidP="005A4A3C">
      <w:pPr>
        <w:pStyle w:val="ListParagraph"/>
        <w:numPr>
          <w:ilvl w:val="0"/>
          <w:numId w:val="9"/>
        </w:numPr>
        <w:spacing w:line="240" w:lineRule="auto"/>
      </w:pPr>
      <w:r>
        <w:t>In CM &gt; Accumulo &gt; Configuration, and change these values as follow</w:t>
      </w:r>
    </w:p>
    <w:p w:rsidR="005A4A3C" w:rsidRPr="005A4A3C" w:rsidRDefault="005A4A3C" w:rsidP="005A4A3C">
      <w:pPr>
        <w:pStyle w:val="ListParagraph"/>
        <w:numPr>
          <w:ilvl w:val="1"/>
          <w:numId w:val="10"/>
        </w:numPr>
      </w:pPr>
      <w:r w:rsidRPr="005A4A3C">
        <w:rPr>
          <w:rFonts w:ascii="Calibri" w:hAnsi="Calibri"/>
          <w:color w:val="000000"/>
        </w:rPr>
        <w:t>Tablet Server Memory Maps Max Size &gt; 512MB</w:t>
      </w:r>
    </w:p>
    <w:p w:rsidR="005A4A3C" w:rsidRPr="005A4A3C" w:rsidRDefault="005A4A3C" w:rsidP="005A4A3C">
      <w:pPr>
        <w:pStyle w:val="ListParagraph"/>
        <w:numPr>
          <w:ilvl w:val="1"/>
          <w:numId w:val="10"/>
        </w:numPr>
      </w:pPr>
      <w:r w:rsidRPr="005A4A3C">
        <w:rPr>
          <w:rFonts w:ascii="Calibri" w:hAnsi="Calibri"/>
          <w:color w:val="000000"/>
        </w:rPr>
        <w:t>Table</w:t>
      </w:r>
      <w:r>
        <w:rPr>
          <w:rFonts w:ascii="Calibri" w:hAnsi="Calibri"/>
          <w:color w:val="000000"/>
        </w:rPr>
        <w:t>t Server Cache Data Size &gt; 128MB</w:t>
      </w:r>
    </w:p>
    <w:p w:rsidR="005A4A3C" w:rsidRPr="005A4A3C" w:rsidRDefault="005A4A3C" w:rsidP="005A4A3C">
      <w:pPr>
        <w:pStyle w:val="ListParagraph"/>
        <w:numPr>
          <w:ilvl w:val="1"/>
          <w:numId w:val="10"/>
        </w:numPr>
      </w:pPr>
      <w:r w:rsidRPr="005A4A3C">
        <w:rPr>
          <w:rFonts w:ascii="Calibri" w:hAnsi="Calibri"/>
          <w:color w:val="000000"/>
        </w:rPr>
        <w:t>Tablet Server Cache Index Size &gt; 256MB</w:t>
      </w:r>
    </w:p>
    <w:p w:rsidR="0050632F" w:rsidRPr="0050632F" w:rsidRDefault="005A4A3C" w:rsidP="005A4A3C">
      <w:pPr>
        <w:pStyle w:val="ListParagraph"/>
        <w:numPr>
          <w:ilvl w:val="1"/>
          <w:numId w:val="10"/>
        </w:numPr>
      </w:pPr>
      <w:r w:rsidRPr="005A4A3C">
        <w:rPr>
          <w:rFonts w:ascii="Calibri" w:hAnsi="Calibri"/>
          <w:color w:val="000000"/>
        </w:rPr>
        <w:t>Tablet Server Max Heapsize &gt; 512 MB</w:t>
      </w:r>
    </w:p>
    <w:p w:rsidR="0050632F" w:rsidRDefault="0050632F" w:rsidP="0050632F">
      <w:pPr>
        <w:pStyle w:val="ListParagraph"/>
        <w:ind w:left="1440"/>
      </w:pPr>
    </w:p>
    <w:p w:rsidR="005A4A3C" w:rsidRDefault="005A4A3C" w:rsidP="0050632F">
      <w:pPr>
        <w:pStyle w:val="Heading2"/>
      </w:pPr>
      <w:bookmarkStart w:id="3" w:name="_Toc26443833"/>
      <w:r>
        <w:t>Installation: Tracer Server is not able to start up – 27/11/2019</w:t>
      </w:r>
      <w:bookmarkEnd w:id="3"/>
    </w:p>
    <w:p w:rsidR="005A4A3C" w:rsidRDefault="005A4A3C" w:rsidP="005A4A3C">
      <w:pPr>
        <w:rPr>
          <w:u w:val="single"/>
        </w:rPr>
      </w:pPr>
      <w:r w:rsidRPr="005A4A3C">
        <w:rPr>
          <w:u w:val="single"/>
        </w:rPr>
        <w:t>Error Message:</w:t>
      </w:r>
    </w:p>
    <w:p w:rsidR="005A4A3C" w:rsidRDefault="005A4A3C" w:rsidP="005A4A3C">
      <w:r w:rsidRPr="005A4A3C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FF9C317" wp14:editId="2BBE4B22">
                <wp:simplePos x="0" y="0"/>
                <wp:positionH relativeFrom="margin">
                  <wp:align>left</wp:align>
                </wp:positionH>
                <wp:positionV relativeFrom="paragraph">
                  <wp:posOffset>296545</wp:posOffset>
                </wp:positionV>
                <wp:extent cx="6229350" cy="295275"/>
                <wp:effectExtent l="0" t="0" r="19050" b="28575"/>
                <wp:wrapTopAndBottom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93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A4A3C" w:rsidRPr="0096091B" w:rsidRDefault="005A4A3C" w:rsidP="005A4A3C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Error BAD_CREDENTIALS for user root - Username or Password is Inval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F9C317" id="_x0000_s1028" type="#_x0000_t202" style="position:absolute;margin-left:0;margin-top:23.35pt;width:490.5pt;height:23.2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">
                <v:textbox>
                  <w:txbxContent>
                    <w:p w:rsidR="005A4A3C" w:rsidRPr="0096091B" w:rsidRDefault="005A4A3C" w:rsidP="005A4A3C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Error BAD_CREDENTIALS for user root - Username or Password is Invalid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t>**This error is only occurred when the Accumulo is first set-up.</w:t>
      </w:r>
    </w:p>
    <w:p w:rsidR="005A4A3C" w:rsidRPr="005A4A3C" w:rsidRDefault="005A4A3C" w:rsidP="005A4A3C">
      <w:pPr>
        <w:rPr>
          <w:u w:val="single"/>
        </w:rPr>
      </w:pPr>
      <w:r w:rsidRPr="005A4A3C">
        <w:rPr>
          <w:u w:val="single"/>
        </w:rPr>
        <w:t>Solution:</w:t>
      </w:r>
    </w:p>
    <w:p w:rsidR="005A4A3C" w:rsidRDefault="005A4A3C" w:rsidP="005A4A3C">
      <w:pPr>
        <w:pStyle w:val="ListParagraph"/>
        <w:numPr>
          <w:ilvl w:val="0"/>
          <w:numId w:val="11"/>
        </w:numPr>
      </w:pPr>
      <w:r>
        <w:t>Login to Accumulo server node (e.g. 10.10.28.18 – node9) with root</w:t>
      </w:r>
    </w:p>
    <w:p w:rsidR="005A4A3C" w:rsidRPr="005A4A3C" w:rsidRDefault="005A4A3C" w:rsidP="005A4A3C">
      <w:pPr>
        <w:pStyle w:val="ListParagraph"/>
        <w:numPr>
          <w:ilvl w:val="0"/>
          <w:numId w:val="11"/>
        </w:numPr>
      </w:pPr>
      <w:r>
        <w:t xml:space="preserve">To reset Accumulo root password, run: </w:t>
      </w:r>
      <w:r>
        <w:rPr>
          <w:rFonts w:ascii="Calibri" w:hAnsi="Calibri"/>
          <w:color w:val="000000"/>
          <w:lang w:val="en-US"/>
        </w:rPr>
        <w:t>accumulo init --reset-security</w:t>
      </w:r>
    </w:p>
    <w:p w:rsidR="005A4A3C" w:rsidRPr="005A4A3C" w:rsidRDefault="005A4A3C" w:rsidP="005A4A3C">
      <w:pPr>
        <w:pStyle w:val="ListParagraph"/>
        <w:numPr>
          <w:ilvl w:val="0"/>
          <w:numId w:val="11"/>
        </w:numPr>
      </w:pPr>
      <w:r>
        <w:rPr>
          <w:rFonts w:ascii="Calibri" w:hAnsi="Calibri"/>
          <w:color w:val="000000"/>
          <w:lang w:val="en-US"/>
        </w:rPr>
        <w:t>Done.</w:t>
      </w:r>
    </w:p>
    <w:p w:rsidR="005A4A3C" w:rsidRPr="005A4A3C" w:rsidRDefault="005A4A3C" w:rsidP="005A4A3C">
      <w:pPr>
        <w:rPr>
          <w:u w:val="single"/>
        </w:rPr>
      </w:pPr>
      <w:r w:rsidRPr="005A4A3C">
        <w:rPr>
          <w:u w:val="single"/>
        </w:rPr>
        <w:t>Notes:</w:t>
      </w:r>
    </w:p>
    <w:p w:rsidR="000439BB" w:rsidRDefault="000439BB" w:rsidP="005A4A3C">
      <w:pPr>
        <w:pStyle w:val="ListParagraph"/>
        <w:numPr>
          <w:ilvl w:val="0"/>
          <w:numId w:val="12"/>
        </w:numPr>
      </w:pPr>
      <w:r>
        <w:rPr>
          <w:color w:val="F79646" w:themeColor="accent6"/>
        </w:rPr>
        <w:t xml:space="preserve">Important: </w:t>
      </w:r>
      <w:r w:rsidRPr="000439BB">
        <w:rPr>
          <w:color w:val="F79646" w:themeColor="accent6"/>
        </w:rPr>
        <w:t>Accumulo root user isn’t not BDA Linux root user.</w:t>
      </w:r>
    </w:p>
    <w:p w:rsidR="005A4A3C" w:rsidRDefault="005A4A3C" w:rsidP="005A4A3C">
      <w:pPr>
        <w:pStyle w:val="ListParagraph"/>
        <w:numPr>
          <w:ilvl w:val="0"/>
          <w:numId w:val="12"/>
        </w:numPr>
      </w:pPr>
      <w:r>
        <w:t>Current Tracer user is “root” with password “Accumulo@2019”</w:t>
      </w:r>
    </w:p>
    <w:p w:rsidR="005A4A3C" w:rsidRDefault="005A4A3C" w:rsidP="0096091B">
      <w:pPr>
        <w:pStyle w:val="ListParagraph"/>
        <w:numPr>
          <w:ilvl w:val="0"/>
          <w:numId w:val="12"/>
        </w:numPr>
      </w:pPr>
      <w:r>
        <w:lastRenderedPageBreak/>
        <w:t>It is better to set-up a tracer user for Accumulo</w:t>
      </w:r>
    </w:p>
    <w:p w:rsidR="00A4002F" w:rsidRDefault="00A4002F" w:rsidP="0096091B">
      <w:r>
        <w:br w:type="page"/>
      </w:r>
    </w:p>
    <w:p w:rsidR="005A4A3C" w:rsidRDefault="00F96C5B" w:rsidP="00F96C5B">
      <w:pPr>
        <w:pStyle w:val="Heading1"/>
      </w:pPr>
      <w:bookmarkStart w:id="4" w:name="_Toc26443834"/>
      <w:r>
        <w:lastRenderedPageBreak/>
        <w:t>Zeppelin (0.8.2)</w:t>
      </w:r>
      <w:bookmarkEnd w:id="4"/>
    </w:p>
    <w:p w:rsidR="005A4A3C" w:rsidRDefault="005A4A3C" w:rsidP="0096091B"/>
    <w:p w:rsidR="0050632F" w:rsidRDefault="0050632F" w:rsidP="0050632F">
      <w:pPr>
        <w:pStyle w:val="Heading1"/>
      </w:pPr>
      <w:bookmarkStart w:id="5" w:name="_Toc26443835"/>
      <w:r>
        <w:t>DCLI U</w:t>
      </w:r>
      <w:r w:rsidRPr="0050632F">
        <w:t>tility</w:t>
      </w:r>
      <w:bookmarkEnd w:id="5"/>
    </w:p>
    <w:p w:rsidR="0050632F" w:rsidRDefault="0050632F" w:rsidP="0050632F">
      <w:pPr>
        <w:pStyle w:val="Heading2"/>
      </w:pPr>
      <w:bookmarkStart w:id="6" w:name="_Toc26443836"/>
      <w:r>
        <w:t xml:space="preserve">Error: </w:t>
      </w:r>
      <w:r w:rsidRPr="0050632F">
        <w:t>SyntaxError: invalid syntax</w:t>
      </w:r>
      <w:r w:rsidR="00737F40">
        <w:t xml:space="preserve"> </w:t>
      </w:r>
      <w:r w:rsidR="00DA56D0">
        <w:t xml:space="preserve">- </w:t>
      </w:r>
      <w:r w:rsidR="00737F40">
        <w:t>27/11/2019</w:t>
      </w:r>
      <w:bookmarkEnd w:id="6"/>
    </w:p>
    <w:p w:rsidR="0050632F" w:rsidRDefault="0050632F" w:rsidP="0050632F">
      <w:pPr>
        <w:jc w:val="center"/>
      </w:pPr>
      <w:r>
        <w:rPr>
          <w:noProof/>
        </w:rPr>
        <w:drawing>
          <wp:inline distT="0" distB="0" distL="0" distR="0" wp14:anchorId="6C4FD594" wp14:editId="3126DB2A">
            <wp:extent cx="3571875" cy="8858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632F" w:rsidRDefault="0050632F" w:rsidP="0050632F">
      <w:pPr>
        <w:rPr>
          <w:rFonts w:ascii="Calibri" w:hAnsi="Calibri"/>
          <w:color w:val="000000"/>
          <w:lang w:val="en-US"/>
        </w:rPr>
      </w:pPr>
      <w:r>
        <w:t>**</w:t>
      </w:r>
      <w:r>
        <w:rPr>
          <w:rFonts w:ascii="Calibri" w:hAnsi="Calibri"/>
          <w:color w:val="000000"/>
          <w:lang w:val="en-US"/>
        </w:rPr>
        <w:t>It could be due to node 8 and 9 Anaconda installation.</w:t>
      </w:r>
    </w:p>
    <w:p w:rsidR="00737F40" w:rsidRPr="00737F40" w:rsidRDefault="00737F40" w:rsidP="0050632F">
      <w:pPr>
        <w:rPr>
          <w:u w:val="single"/>
        </w:rPr>
      </w:pPr>
      <w:r w:rsidRPr="00737F40">
        <w:rPr>
          <w:u w:val="single"/>
        </w:rPr>
        <w:t>Reason:</w:t>
      </w:r>
    </w:p>
    <w:p w:rsidR="00737F40" w:rsidRDefault="00737F40" w:rsidP="00737F40">
      <w:pPr>
        <w:pStyle w:val="ListParagraph"/>
        <w:numPr>
          <w:ilvl w:val="0"/>
          <w:numId w:val="14"/>
        </w:numPr>
      </w:pPr>
      <w:r>
        <w:t>In order to use python3.7 as a default choice, changed global environment with Anaconda configuration, placed the original python 2.7</w:t>
      </w:r>
    </w:p>
    <w:p w:rsidR="00737F40" w:rsidRDefault="00737F40" w:rsidP="00737F40">
      <w:pPr>
        <w:pStyle w:val="ListParagraph"/>
        <w:numPr>
          <w:ilvl w:val="0"/>
          <w:numId w:val="14"/>
        </w:numPr>
      </w:pPr>
      <w:r>
        <w:t xml:space="preserve">BDA inbuilt functions and commands are required python 2.7 </w:t>
      </w:r>
    </w:p>
    <w:p w:rsidR="0050632F" w:rsidRPr="00737F40" w:rsidRDefault="00737F40" w:rsidP="0050632F">
      <w:pPr>
        <w:rPr>
          <w:u w:val="single"/>
        </w:rPr>
      </w:pPr>
      <w:r w:rsidRPr="00737F40">
        <w:rPr>
          <w:u w:val="single"/>
        </w:rPr>
        <w:t>Solution:</w:t>
      </w:r>
    </w:p>
    <w:p w:rsidR="00737F40" w:rsidRDefault="00737F40" w:rsidP="00737F40">
      <w:pPr>
        <w:pStyle w:val="ListParagraph"/>
        <w:numPr>
          <w:ilvl w:val="0"/>
          <w:numId w:val="13"/>
        </w:numPr>
      </w:pPr>
      <w:r>
        <w:t>Removed conda configuration from global env.</w:t>
      </w:r>
    </w:p>
    <w:p w:rsidR="00737F40" w:rsidRDefault="00737F40" w:rsidP="00737F40">
      <w:pPr>
        <w:pStyle w:val="ListParagraph"/>
        <w:numPr>
          <w:ilvl w:val="0"/>
          <w:numId w:val="13"/>
        </w:numPr>
      </w:pPr>
      <w:r>
        <w:t>Add conda configuration into local ~/.bashrc file based on user needs.</w:t>
      </w:r>
    </w:p>
    <w:p w:rsidR="00F96C5B" w:rsidRDefault="00DA56D0" w:rsidP="00DA56D0">
      <w:pPr>
        <w:pStyle w:val="Heading1"/>
      </w:pPr>
      <w:bookmarkStart w:id="7" w:name="_Toc26443837"/>
      <w:r>
        <w:t>YUM Package</w:t>
      </w:r>
      <w:bookmarkEnd w:id="7"/>
    </w:p>
    <w:p w:rsidR="00DA56D0" w:rsidRDefault="00DA56D0" w:rsidP="00DA56D0">
      <w:pPr>
        <w:pStyle w:val="Heading2"/>
      </w:pPr>
      <w:bookmarkStart w:id="8" w:name="_Toc26443838"/>
      <w:r>
        <w:t>Error: N</w:t>
      </w:r>
      <w:r w:rsidRPr="00DA56D0">
        <w:t xml:space="preserve">o package </w:t>
      </w:r>
      <w:r>
        <w:t>&lt;thePacketName&gt; available – for all packages – 05/12/2019</w:t>
      </w:r>
      <w:bookmarkEnd w:id="8"/>
    </w:p>
    <w:p w:rsidR="00DA56D0" w:rsidRDefault="00DA56D0" w:rsidP="00DA56D0">
      <w:pPr>
        <w:pStyle w:val="ListParagraph"/>
        <w:numPr>
          <w:ilvl w:val="0"/>
          <w:numId w:val="16"/>
        </w:numPr>
      </w:pPr>
      <w:r>
        <w:t>With root user, use command: yum clean all</w:t>
      </w:r>
    </w:p>
    <w:p w:rsidR="00DA56D0" w:rsidRDefault="00DA56D0" w:rsidP="00DA56D0">
      <w:pPr>
        <w:pStyle w:val="ListParagraph"/>
        <w:numPr>
          <w:ilvl w:val="0"/>
          <w:numId w:val="16"/>
        </w:numPr>
      </w:pPr>
      <w:r>
        <w:t>Use command: yum clean metadata</w:t>
      </w:r>
    </w:p>
    <w:p w:rsidR="00DA56D0" w:rsidRDefault="00DA56D0" w:rsidP="00DA56D0">
      <w:pPr>
        <w:pStyle w:val="ListParagraph"/>
        <w:numPr>
          <w:ilvl w:val="0"/>
          <w:numId w:val="16"/>
        </w:numPr>
      </w:pPr>
      <w:r>
        <w:t>Update /etc/yum.repos.d/public-yum-ol7.repo, change all “enable=0” to “enable=1”</w:t>
      </w:r>
    </w:p>
    <w:p w:rsidR="00DA56D0" w:rsidRDefault="00DA56D0" w:rsidP="00DA56D0">
      <w:pPr>
        <w:pStyle w:val="ListParagraph"/>
      </w:pPr>
      <w:r>
        <w:t>By using: %s/enable=0/enable=1/g</w:t>
      </w:r>
    </w:p>
    <w:p w:rsidR="00DA56D0" w:rsidRDefault="001F6168" w:rsidP="00DA56D0">
      <w:pPr>
        <w:pStyle w:val="ListParagraph"/>
        <w:numPr>
          <w:ilvl w:val="0"/>
          <w:numId w:val="16"/>
        </w:numPr>
      </w:pPr>
      <w:r>
        <w:t>Use command: yum update</w:t>
      </w:r>
    </w:p>
    <w:p w:rsidR="00DA56D0" w:rsidRPr="00954C4A" w:rsidRDefault="00DA56D0" w:rsidP="00DA56D0">
      <w:pPr>
        <w:pStyle w:val="ListParagraph"/>
        <w:numPr>
          <w:ilvl w:val="0"/>
          <w:numId w:val="16"/>
        </w:numPr>
      </w:pPr>
      <w:r>
        <w:t>Done.</w:t>
      </w:r>
    </w:p>
    <w:p w:rsidR="00742C4A" w:rsidRDefault="00742C4A" w:rsidP="00742C4A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2"/>
          <w:szCs w:val="22"/>
          <w:lang w:val="en-US"/>
        </w:rPr>
      </w:pPr>
      <w:bookmarkStart w:id="9" w:name="_Set-up_Hadoop_Client"/>
      <w:bookmarkEnd w:id="9"/>
      <w:r>
        <w:rPr>
          <w:rFonts w:ascii="Calibri" w:hAnsi="Calibri"/>
          <w:color w:val="000000"/>
          <w:sz w:val="22"/>
          <w:szCs w:val="22"/>
          <w:lang w:val="en-US"/>
        </w:rPr>
        <w:t> </w:t>
      </w:r>
    </w:p>
    <w:p w:rsidR="00742C4A" w:rsidRDefault="00A82383" w:rsidP="00A82383">
      <w:pPr>
        <w:pStyle w:val="Heading1"/>
        <w:rPr>
          <w:lang w:val="en-US"/>
        </w:rPr>
      </w:pPr>
      <w:r>
        <w:rPr>
          <w:lang w:val="en-US"/>
        </w:rPr>
        <w:t>Cloudera Manager</w:t>
      </w:r>
    </w:p>
    <w:p w:rsidR="00A82383" w:rsidRDefault="00A82383" w:rsidP="00A82383">
      <w:pPr>
        <w:pStyle w:val="Heading2"/>
        <w:rPr>
          <w:lang w:val="en-US"/>
        </w:rPr>
      </w:pPr>
      <w:r>
        <w:rPr>
          <w:lang w:val="en-US"/>
        </w:rPr>
        <w:t>Warning:</w:t>
      </w:r>
      <w:r w:rsidRPr="00A82383">
        <w:t xml:space="preserve"> </w:t>
      </w:r>
      <w:r w:rsidRPr="00A82383">
        <w:rPr>
          <w:lang w:val="en-US"/>
        </w:rPr>
        <w:t xml:space="preserve">Your Cloudera Enterprise license key expires in 47 days. Please install a new license key or contact </w:t>
      </w:r>
      <w:hyperlink r:id="rId10" w:history="1">
        <w:r w:rsidRPr="00DF17B3">
          <w:rPr>
            <w:rStyle w:val="Hyperlink"/>
            <w:lang w:val="en-US"/>
          </w:rPr>
          <w:t>sales-renewals@cloudera.com</w:t>
        </w:r>
      </w:hyperlink>
      <w:r w:rsidRPr="00A82383">
        <w:rPr>
          <w:lang w:val="en-US"/>
        </w:rPr>
        <w:t>.</w:t>
      </w:r>
    </w:p>
    <w:p w:rsidR="00A82383" w:rsidRDefault="00A82383" w:rsidP="00742C4A">
      <w:pPr>
        <w:rPr>
          <w:lang w:val="en-US"/>
        </w:rPr>
      </w:pPr>
      <w:r>
        <w:rPr>
          <w:noProof/>
        </w:rPr>
        <w:drawing>
          <wp:inline distT="0" distB="0" distL="0" distR="0" wp14:anchorId="6DDA9817" wp14:editId="462AB891">
            <wp:extent cx="6271260" cy="2520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71260" cy="25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2383" w:rsidRDefault="00A82383" w:rsidP="00742C4A">
      <w:pPr>
        <w:rPr>
          <w:lang w:val="en-US"/>
        </w:rPr>
      </w:pPr>
      <w:r>
        <w:rPr>
          <w:lang w:val="en-US"/>
        </w:rPr>
        <w:t xml:space="preserve">Refer to SR: </w:t>
      </w:r>
      <w:r w:rsidRPr="00A82383">
        <w:rPr>
          <w:lang w:val="en-US"/>
        </w:rPr>
        <w:t>SR 3-21724595771</w:t>
      </w:r>
    </w:p>
    <w:p w:rsidR="00A82383" w:rsidRPr="00A82383" w:rsidRDefault="00A82383" w:rsidP="00742C4A">
      <w:pPr>
        <w:rPr>
          <w:u w:val="single"/>
          <w:lang w:val="en-US"/>
        </w:rPr>
      </w:pPr>
      <w:r w:rsidRPr="00A82383">
        <w:rPr>
          <w:u w:val="single"/>
          <w:lang w:val="en-US"/>
        </w:rPr>
        <w:t>Solution:</w:t>
      </w:r>
    </w:p>
    <w:p w:rsidR="00A82383" w:rsidRPr="00A82383" w:rsidRDefault="00A82383" w:rsidP="00A82383">
      <w:pPr>
        <w:pStyle w:val="ListParagraph"/>
        <w:numPr>
          <w:ilvl w:val="0"/>
          <w:numId w:val="17"/>
        </w:numPr>
        <w:rPr>
          <w:lang w:val="en-US"/>
        </w:rPr>
      </w:pPr>
      <w:r w:rsidRPr="00A82383">
        <w:rPr>
          <w:lang w:val="en-US"/>
        </w:rPr>
        <w:t>Patch 30533106 to Extend the Cloudera Manager License Expiration Date from January 31, 2020 to January 31, 2023 ( Doc ID 2619155.1 )</w:t>
      </w:r>
      <w:bookmarkStart w:id="10" w:name="_GoBack"/>
      <w:bookmarkEnd w:id="10"/>
    </w:p>
    <w:sectPr w:rsidR="00A82383" w:rsidRPr="00A82383" w:rsidSect="0024695A">
      <w:headerReference w:type="default" r:id="rId12"/>
      <w:footerReference w:type="default" r:id="rId13"/>
      <w:pgSz w:w="11906" w:h="16838"/>
      <w:pgMar w:top="896" w:right="1134" w:bottom="1134" w:left="896" w:header="964" w:footer="4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1202" w:rsidRDefault="00081202" w:rsidP="00007D09">
      <w:pPr>
        <w:spacing w:after="0" w:line="240" w:lineRule="auto"/>
      </w:pPr>
      <w:r>
        <w:separator/>
      </w:r>
    </w:p>
  </w:endnote>
  <w:endnote w:type="continuationSeparator" w:id="0">
    <w:p w:rsidR="00081202" w:rsidRDefault="00081202" w:rsidP="00007D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4C27" w:rsidRPr="00B328AA" w:rsidRDefault="0024695A" w:rsidP="00CE4C27">
    <w:pPr>
      <w:tabs>
        <w:tab w:val="left" w:pos="900"/>
        <w:tab w:val="left" w:pos="1080"/>
        <w:tab w:val="center" w:pos="4680"/>
        <w:tab w:val="right" w:pos="9360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  <w:rPr>
        <w:rFonts w:ascii="Arial" w:eastAsia="Times New Roman" w:hAnsi="Arial" w:cs="Arial"/>
        <w:sz w:val="14"/>
        <w:szCs w:val="14"/>
        <w:lang w:val="en-US"/>
      </w:rPr>
    </w:pPr>
    <w:r w:rsidRPr="00B328AA">
      <w:rPr>
        <w:rFonts w:ascii="Arial" w:eastAsia="Times New Roman" w:hAnsi="Arial" w:cs="Arial"/>
        <w:b/>
        <w:sz w:val="14"/>
        <w:szCs w:val="14"/>
        <w:lang w:val="en-US"/>
      </w:rPr>
      <w:t>S</w:t>
    </w:r>
    <w:r w:rsidR="00CE4C27" w:rsidRPr="00B328AA">
      <w:rPr>
        <w:rFonts w:ascii="Arial" w:eastAsia="Times New Roman" w:hAnsi="Arial" w:cs="Arial"/>
        <w:b/>
        <w:sz w:val="14"/>
        <w:szCs w:val="14"/>
        <w:lang w:val="en-US"/>
      </w:rPr>
      <w:t>ingapore Telecommunications Limited</w:t>
    </w:r>
  </w:p>
  <w:p w:rsidR="00CE4C27" w:rsidRPr="00B328AA" w:rsidRDefault="00CE4C27" w:rsidP="00CE4C27">
    <w:pPr>
      <w:tabs>
        <w:tab w:val="left" w:pos="900"/>
        <w:tab w:val="left" w:pos="1080"/>
        <w:tab w:val="center" w:pos="4680"/>
        <w:tab w:val="right" w:pos="9360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  <w:rPr>
        <w:rFonts w:ascii="Arial" w:eastAsia="Times New Roman" w:hAnsi="Arial" w:cs="Arial"/>
        <w:sz w:val="14"/>
        <w:szCs w:val="14"/>
        <w:lang w:val="en-US"/>
      </w:rPr>
    </w:pPr>
    <w:r w:rsidRPr="00B328AA">
      <w:rPr>
        <w:rFonts w:ascii="Arial" w:eastAsia="Times New Roman" w:hAnsi="Arial" w:cs="Arial"/>
        <w:sz w:val="14"/>
        <w:szCs w:val="14"/>
        <w:lang w:val="en-US"/>
      </w:rPr>
      <w:t xml:space="preserve">Company registration number: </w:t>
    </w:r>
    <w:r w:rsidR="00D975FB" w:rsidRPr="00B328AA">
      <w:rPr>
        <w:rFonts w:ascii="Arial" w:eastAsia="Times New Roman" w:hAnsi="Arial" w:cs="Arial"/>
        <w:sz w:val="14"/>
        <w:szCs w:val="14"/>
        <w:lang w:val="en-US"/>
      </w:rPr>
      <w:t>1992</w:t>
    </w:r>
    <w:r w:rsidRPr="00B328AA">
      <w:rPr>
        <w:rFonts w:ascii="Arial" w:eastAsia="Times New Roman" w:hAnsi="Arial" w:cs="Arial"/>
        <w:sz w:val="14"/>
        <w:szCs w:val="14"/>
        <w:lang w:val="en-US"/>
      </w:rPr>
      <w:t>01624D</w:t>
    </w:r>
  </w:p>
  <w:p w:rsidR="00CE4C27" w:rsidRPr="00B328AA" w:rsidRDefault="00CE4C27" w:rsidP="00CE4C27">
    <w:pPr>
      <w:tabs>
        <w:tab w:val="left" w:pos="900"/>
        <w:tab w:val="left" w:pos="1080"/>
        <w:tab w:val="center" w:pos="4680"/>
        <w:tab w:val="right" w:pos="9360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  <w:rPr>
        <w:rFonts w:ascii="Arial" w:eastAsia="Times New Roman" w:hAnsi="Arial" w:cs="Arial"/>
        <w:sz w:val="14"/>
        <w:szCs w:val="14"/>
        <w:lang w:val="en-US"/>
      </w:rPr>
    </w:pPr>
    <w:r w:rsidRPr="00B328AA">
      <w:rPr>
        <w:rFonts w:ascii="Arial" w:eastAsia="Times New Roman" w:hAnsi="Arial" w:cs="Arial"/>
        <w:sz w:val="14"/>
        <w:szCs w:val="14"/>
        <w:lang w:val="en-US"/>
      </w:rPr>
      <w:t>31 Exeter Road, Comcentre Singapore 239732</w:t>
    </w:r>
  </w:p>
  <w:p w:rsidR="00D975FB" w:rsidRPr="00B328AA" w:rsidRDefault="00D975FB" w:rsidP="00CE4C27">
    <w:pPr>
      <w:tabs>
        <w:tab w:val="left" w:pos="900"/>
        <w:tab w:val="left" w:pos="1080"/>
        <w:tab w:val="center" w:pos="4680"/>
        <w:tab w:val="right" w:pos="9360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  <w:rPr>
        <w:rFonts w:ascii="Arial" w:eastAsia="Times New Roman" w:hAnsi="Arial" w:cs="Arial"/>
        <w:sz w:val="14"/>
        <w:szCs w:val="14"/>
        <w:lang w:val="en-US"/>
      </w:rPr>
    </w:pPr>
    <w:r w:rsidRPr="00B328AA">
      <w:rPr>
        <w:rFonts w:ascii="Arial" w:eastAsia="Times New Roman" w:hAnsi="Arial" w:cs="Arial"/>
        <w:sz w:val="14"/>
        <w:szCs w:val="14"/>
        <w:lang w:val="en-US"/>
      </w:rPr>
      <w:t>Tel: +65 6838 3388    Fax: +65 6732 8428</w:t>
    </w:r>
  </w:p>
  <w:p w:rsidR="0024695A" w:rsidRPr="00B328AA" w:rsidRDefault="0024695A" w:rsidP="00CE4C27">
    <w:pPr>
      <w:tabs>
        <w:tab w:val="left" w:pos="900"/>
        <w:tab w:val="left" w:pos="1080"/>
        <w:tab w:val="center" w:pos="4680"/>
        <w:tab w:val="right" w:pos="9360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  <w:rPr>
        <w:rFonts w:ascii="Arial" w:eastAsia="Times New Roman" w:hAnsi="Arial" w:cs="Arial"/>
        <w:sz w:val="14"/>
        <w:szCs w:val="14"/>
        <w:lang w:val="en-US"/>
      </w:rPr>
    </w:pPr>
    <w:r w:rsidRPr="00B328AA">
      <w:rPr>
        <w:rFonts w:ascii="Arial" w:eastAsia="Times New Roman" w:hAnsi="Arial" w:cs="Arial"/>
        <w:sz w:val="14"/>
        <w:szCs w:val="14"/>
        <w:lang w:val="en-US"/>
      </w:rPr>
      <w:t>www.singtel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1202" w:rsidRDefault="00081202" w:rsidP="00007D09">
      <w:pPr>
        <w:spacing w:after="0" w:line="240" w:lineRule="auto"/>
      </w:pPr>
      <w:r>
        <w:separator/>
      </w:r>
    </w:p>
  </w:footnote>
  <w:footnote w:type="continuationSeparator" w:id="0">
    <w:p w:rsidR="00081202" w:rsidRDefault="00081202" w:rsidP="00007D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32C2C" w:rsidRDefault="00007D0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04479A4" wp14:editId="7DFB43C5">
          <wp:simplePos x="0" y="0"/>
          <wp:positionH relativeFrom="column">
            <wp:posOffset>3175</wp:posOffset>
          </wp:positionH>
          <wp:positionV relativeFrom="paragraph">
            <wp:posOffset>-310515</wp:posOffset>
          </wp:positionV>
          <wp:extent cx="1038860" cy="577215"/>
          <wp:effectExtent l="0" t="0" r="889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ngTel Masterbrand Logo Colour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85" t="28169" r="21724" b="27700"/>
                  <a:stretch/>
                </pic:blipFill>
                <pic:spPr bwMode="auto">
                  <a:xfrm>
                    <a:off x="0" y="0"/>
                    <a:ext cx="1038860" cy="5772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2C2C">
      <w:t>Date: 25/11/2019 – Chuju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EE1FB6"/>
    <w:multiLevelType w:val="hybridMultilevel"/>
    <w:tmpl w:val="85244FF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16310"/>
    <w:multiLevelType w:val="hybridMultilevel"/>
    <w:tmpl w:val="369669A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4C639E"/>
    <w:multiLevelType w:val="hybridMultilevel"/>
    <w:tmpl w:val="FCBC84F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D0466B"/>
    <w:multiLevelType w:val="hybridMultilevel"/>
    <w:tmpl w:val="8482D9F8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D22DAC"/>
    <w:multiLevelType w:val="hybridMultilevel"/>
    <w:tmpl w:val="5B846F92"/>
    <w:lvl w:ilvl="0" w:tplc="AE7EC85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b w:val="0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A25F62"/>
    <w:multiLevelType w:val="hybridMultilevel"/>
    <w:tmpl w:val="9902559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7C312E"/>
    <w:multiLevelType w:val="hybridMultilevel"/>
    <w:tmpl w:val="F032754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1C3235"/>
    <w:multiLevelType w:val="hybridMultilevel"/>
    <w:tmpl w:val="EF924ED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FB012D"/>
    <w:multiLevelType w:val="hybridMultilevel"/>
    <w:tmpl w:val="85244FF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A6095E"/>
    <w:multiLevelType w:val="hybridMultilevel"/>
    <w:tmpl w:val="6F82713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6E07D7"/>
    <w:multiLevelType w:val="hybridMultilevel"/>
    <w:tmpl w:val="17D0F096"/>
    <w:lvl w:ilvl="0" w:tplc="45764B82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DD440B"/>
    <w:multiLevelType w:val="hybridMultilevel"/>
    <w:tmpl w:val="1E28268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395E1F"/>
    <w:multiLevelType w:val="hybridMultilevel"/>
    <w:tmpl w:val="63D09AA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950BBA"/>
    <w:multiLevelType w:val="hybridMultilevel"/>
    <w:tmpl w:val="3C5AB22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4C5531"/>
    <w:multiLevelType w:val="hybridMultilevel"/>
    <w:tmpl w:val="63D09AA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F41D08"/>
    <w:multiLevelType w:val="hybridMultilevel"/>
    <w:tmpl w:val="437EC2A0"/>
    <w:lvl w:ilvl="0" w:tplc="27D4737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Bidi" w:hint="default"/>
        <w:b w:val="0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F3A229C"/>
    <w:multiLevelType w:val="hybridMultilevel"/>
    <w:tmpl w:val="950098CA"/>
    <w:lvl w:ilvl="0" w:tplc="4620A9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5"/>
  </w:num>
  <w:num w:numId="3">
    <w:abstractNumId w:val="0"/>
  </w:num>
  <w:num w:numId="4">
    <w:abstractNumId w:val="16"/>
  </w:num>
  <w:num w:numId="5">
    <w:abstractNumId w:val="8"/>
  </w:num>
  <w:num w:numId="6">
    <w:abstractNumId w:val="3"/>
  </w:num>
  <w:num w:numId="7">
    <w:abstractNumId w:val="7"/>
  </w:num>
  <w:num w:numId="8">
    <w:abstractNumId w:val="9"/>
  </w:num>
  <w:num w:numId="9">
    <w:abstractNumId w:val="14"/>
  </w:num>
  <w:num w:numId="10">
    <w:abstractNumId w:val="6"/>
  </w:num>
  <w:num w:numId="11">
    <w:abstractNumId w:val="12"/>
  </w:num>
  <w:num w:numId="12">
    <w:abstractNumId w:val="1"/>
  </w:num>
  <w:num w:numId="13">
    <w:abstractNumId w:val="2"/>
  </w:num>
  <w:num w:numId="14">
    <w:abstractNumId w:val="11"/>
  </w:num>
  <w:num w:numId="15">
    <w:abstractNumId w:val="13"/>
  </w:num>
  <w:num w:numId="16">
    <w:abstractNumId w:val="5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NDGxNDYxMzQxMDBX0lEKTi0uzszPAykwrQUADnUv3iwAAAA="/>
  </w:docVars>
  <w:rsids>
    <w:rsidRoot w:val="00732C2C"/>
    <w:rsid w:val="000058E8"/>
    <w:rsid w:val="00006B6B"/>
    <w:rsid w:val="00007D09"/>
    <w:rsid w:val="00011E42"/>
    <w:rsid w:val="00043617"/>
    <w:rsid w:val="000439BB"/>
    <w:rsid w:val="00081202"/>
    <w:rsid w:val="000E5962"/>
    <w:rsid w:val="000F12BE"/>
    <w:rsid w:val="0011163C"/>
    <w:rsid w:val="001F0A7A"/>
    <w:rsid w:val="001F6168"/>
    <w:rsid w:val="002448D6"/>
    <w:rsid w:val="0024695A"/>
    <w:rsid w:val="002A0BFE"/>
    <w:rsid w:val="002E73E9"/>
    <w:rsid w:val="002F2BAE"/>
    <w:rsid w:val="00320420"/>
    <w:rsid w:val="003C4B0A"/>
    <w:rsid w:val="003E4448"/>
    <w:rsid w:val="0050632F"/>
    <w:rsid w:val="005A4A3C"/>
    <w:rsid w:val="00623F58"/>
    <w:rsid w:val="00626191"/>
    <w:rsid w:val="006C13F6"/>
    <w:rsid w:val="006F55C0"/>
    <w:rsid w:val="00732C2C"/>
    <w:rsid w:val="00737F40"/>
    <w:rsid w:val="00742C4A"/>
    <w:rsid w:val="00797C95"/>
    <w:rsid w:val="00807749"/>
    <w:rsid w:val="008B5F3A"/>
    <w:rsid w:val="008E4F37"/>
    <w:rsid w:val="00932AB0"/>
    <w:rsid w:val="00954C4A"/>
    <w:rsid w:val="0096091B"/>
    <w:rsid w:val="00991A90"/>
    <w:rsid w:val="009B7B47"/>
    <w:rsid w:val="009F21A4"/>
    <w:rsid w:val="00A2345E"/>
    <w:rsid w:val="00A259DF"/>
    <w:rsid w:val="00A4002F"/>
    <w:rsid w:val="00A65DC4"/>
    <w:rsid w:val="00A82383"/>
    <w:rsid w:val="00AB3670"/>
    <w:rsid w:val="00B20630"/>
    <w:rsid w:val="00B328AA"/>
    <w:rsid w:val="00B60F3A"/>
    <w:rsid w:val="00B73573"/>
    <w:rsid w:val="00C16DEF"/>
    <w:rsid w:val="00C55D47"/>
    <w:rsid w:val="00CE4C27"/>
    <w:rsid w:val="00D975FB"/>
    <w:rsid w:val="00DA56D0"/>
    <w:rsid w:val="00DA6716"/>
    <w:rsid w:val="00E70641"/>
    <w:rsid w:val="00E75CB3"/>
    <w:rsid w:val="00F266F6"/>
    <w:rsid w:val="00F96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FDA19E6-EE9A-4D35-ABD0-E0CC28557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2C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4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00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0B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0BF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07D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7D09"/>
  </w:style>
  <w:style w:type="paragraph" w:styleId="Footer">
    <w:name w:val="footer"/>
    <w:basedOn w:val="Normal"/>
    <w:link w:val="FooterChar"/>
    <w:uiPriority w:val="99"/>
    <w:unhideWhenUsed/>
    <w:rsid w:val="00007D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7D09"/>
  </w:style>
  <w:style w:type="character" w:customStyle="1" w:styleId="Heading1Char">
    <w:name w:val="Heading 1 Char"/>
    <w:basedOn w:val="DefaultParagraphFont"/>
    <w:link w:val="Heading1"/>
    <w:uiPriority w:val="9"/>
    <w:rsid w:val="00732C2C"/>
    <w:rPr>
      <w:rFonts w:asciiTheme="majorHAnsi" w:eastAsiaTheme="majorEastAsia" w:hAnsiTheme="majorHAnsi" w:cstheme="majorBidi"/>
      <w:b/>
      <w:sz w:val="24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4002F"/>
    <w:rPr>
      <w:rFonts w:asciiTheme="majorHAnsi" w:eastAsiaTheme="majorEastAsia" w:hAnsiTheme="majorHAnsi" w:cstheme="majorBidi"/>
      <w:b/>
      <w:sz w:val="24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A4002F"/>
    <w:pPr>
      <w:spacing w:line="259" w:lineRule="auto"/>
      <w:outlineLvl w:val="9"/>
    </w:pPr>
    <w:rPr>
      <w:b w:val="0"/>
      <w:color w:val="365F91" w:themeColor="accent1" w:themeShade="BF"/>
      <w:sz w:val="32"/>
      <w:u w:val="none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4002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4002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4002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002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42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7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1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5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5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cloudera.com/content/www/en-us/documentation/other/accumulo/1-7-2/PDF/Apache-Accumulo-Installation-Guide-1-7-2.pdf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sales-renewals@clouder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8AB987-2D72-46C5-9819-28A3CEB0D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4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tus Systems Pty Ltd</Company>
  <LinksUpToDate>false</LinksUpToDate>
  <CharactersWithSpaces>3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jun Wu</dc:creator>
  <cp:keywords/>
  <dc:description/>
  <cp:lastModifiedBy>Chujun Wu</cp:lastModifiedBy>
  <cp:revision>14</cp:revision>
  <cp:lastPrinted>2015-01-23T02:46:00Z</cp:lastPrinted>
  <dcterms:created xsi:type="dcterms:W3CDTF">2019-11-25T00:14:00Z</dcterms:created>
  <dcterms:modified xsi:type="dcterms:W3CDTF">2019-12-16T01:16:00Z</dcterms:modified>
</cp:coreProperties>
</file>